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849f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8baf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452d5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a9e88c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23:12Z</dcterms:created>
  <dcterms:modified xsi:type="dcterms:W3CDTF">2021-04-29T22:23:12Z</dcterms:modified>
</cp:coreProperties>
</file>